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0"/>
        <w:gridCol w:w="144"/>
        <w:gridCol w:w="3456"/>
      </w:tblGrid>
      <w:tr w:rsidR="00A6408A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729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90"/>
            </w:tblGrid>
            <w:tr w:rsidR="00A6408A" w:rsidTr="0086605B">
              <w:trPr>
                <w:trHeight w:hRule="exact" w:val="6210"/>
              </w:trPr>
              <w:tc>
                <w:tcPr>
                  <w:tcW w:w="7290" w:type="dxa"/>
                </w:tcPr>
                <w:p w:rsidR="00A6408A" w:rsidRDefault="00C0450D">
                  <w:r>
                    <w:rPr>
                      <w:noProof/>
                      <w:lang w:eastAsia="en-US"/>
                    </w:rPr>
                    <w:drawing>
                      <wp:anchor distT="0" distB="0" distL="0" distR="0" simplePos="0" relativeHeight="251661312" behindDoc="0" locked="0" layoutInCell="1" allowOverlap="1" wp14:anchorId="720AA3EF" wp14:editId="1D3FF06D">
                        <wp:simplePos x="0" y="0"/>
                        <wp:positionH relativeFrom="page">
                          <wp:posOffset>3617450</wp:posOffset>
                        </wp:positionH>
                        <wp:positionV relativeFrom="paragraph">
                          <wp:posOffset>3673475</wp:posOffset>
                        </wp:positionV>
                        <wp:extent cx="1176655" cy="1195070"/>
                        <wp:effectExtent l="95250" t="133350" r="80645" b="24130"/>
                        <wp:wrapNone/>
                        <wp:docPr id="2" name="image3.jpe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image3.jpeg"/>
                                <pic:cNvPicPr/>
                              </pic:nvPicPr>
                              <pic:blipFill rotWithShape="1">
                                <a:blip r:embed="rId6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7">
                                          <a14:imgEffect>
                                            <a14:backgroundRemoval t="1818" b="98182" l="3636" r="91818"/>
                                          </a14:imgEffect>
                                        </a14:imgLayer>
                                      </a14:imgProps>
                                    </a:ext>
                                  </a:extLst>
                                </a:blip>
                                <a:srcRect l="6645" t="5303" r="6504" b="6469"/>
                                <a:stretch/>
                              </pic:blipFill>
                              <pic:spPr bwMode="auto">
                                <a:xfrm rot="854395">
                                  <a:off x="0" y="0"/>
                                  <a:ext cx="1176655" cy="119507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408A" w:rsidTr="004838F7">
              <w:trPr>
                <w:trHeight w:hRule="exact" w:val="7920"/>
              </w:trPr>
              <w:tc>
                <w:tcPr>
                  <w:tcW w:w="7290" w:type="dxa"/>
                </w:tcPr>
                <w:p w:rsidR="00A6408A" w:rsidRPr="0086605B" w:rsidRDefault="0086605B" w:rsidP="0086605B">
                  <w:pPr>
                    <w:pStyle w:val="Subtitle"/>
                    <w:rPr>
                      <w:rFonts w:ascii="Calibri" w:hAnsi="Calibri" w:cs="Calibri"/>
                      <w:color w:val="006580"/>
                      <w:sz w:val="48"/>
                    </w:rPr>
                  </w:pPr>
                  <w:r w:rsidRPr="0086605B">
                    <w:rPr>
                      <w:rFonts w:ascii="Calibri" w:hAnsi="Calibri" w:cs="Calibri"/>
                      <w:caps w:val="0"/>
                      <w:color w:val="006580"/>
                      <w:sz w:val="48"/>
                    </w:rPr>
                    <w:t>Nominate a Parent, Primary Caregiver or Guardian for The Children’s Trust of Washington Unsung Hero Award</w:t>
                  </w:r>
                </w:p>
                <w:p w:rsidR="00A6408A" w:rsidRPr="00B90FAE" w:rsidRDefault="0086605B" w:rsidP="0086605B">
                  <w:pPr>
                    <w:pStyle w:val="Heading1"/>
                    <w:rPr>
                      <w:rFonts w:ascii="Calibri" w:hAnsi="Calibri" w:cs="Calibri"/>
                      <w:color w:val="auto"/>
                      <w:sz w:val="28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8"/>
                    </w:rPr>
                    <w:t xml:space="preserve">Help us celebrate February as Parent </w:t>
                  </w:r>
                  <w:r w:rsidR="009F72BD">
                    <w:rPr>
                      <w:rFonts w:ascii="Calibri" w:hAnsi="Calibri" w:cs="Calibri"/>
                      <w:color w:val="auto"/>
                      <w:sz w:val="28"/>
                    </w:rPr>
                    <w:t>Recognition Month as we honor 28</w:t>
                  </w:r>
                  <w:r w:rsidRPr="00B90FAE">
                    <w:rPr>
                      <w:rFonts w:ascii="Calibri" w:hAnsi="Calibri" w:cs="Calibri"/>
                      <w:color w:val="auto"/>
                      <w:sz w:val="28"/>
                    </w:rPr>
                    <w:t xml:space="preserve"> individuals around the state!</w:t>
                  </w:r>
                </w:p>
                <w:p w:rsidR="00A6408A" w:rsidRPr="00B90FAE" w:rsidRDefault="0086605B">
                  <w:pPr>
                    <w:rPr>
                      <w:rFonts w:ascii="Calibri" w:hAnsi="Calibri" w:cs="Calibri"/>
                      <w:color w:val="auto"/>
                      <w:sz w:val="24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>Since 2011, wit</w:t>
                  </w:r>
                  <w:r w:rsidR="009F72BD">
                    <w:rPr>
                      <w:rFonts w:ascii="Calibri" w:hAnsi="Calibri" w:cs="Calibri"/>
                      <w:color w:val="auto"/>
                      <w:sz w:val="24"/>
                    </w:rPr>
                    <w:t>h your help, we have honored 253</w:t>
                  </w: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 xml:space="preserve"> </w:t>
                  </w:r>
                  <w:r w:rsidR="00DE6A2F">
                    <w:rPr>
                      <w:rFonts w:ascii="Calibri" w:hAnsi="Calibri" w:cs="Calibri"/>
                      <w:color w:val="auto"/>
                      <w:sz w:val="24"/>
                    </w:rPr>
                    <w:t>individuals</w:t>
                  </w: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 xml:space="preserve"> in Washington for the roles they have taken with their families, school and communities. They have been recognized because they have shown strength, courage and empathy in their communities.</w:t>
                  </w:r>
                </w:p>
                <w:p w:rsidR="004838F7" w:rsidRPr="00B90FAE" w:rsidRDefault="004838F7">
                  <w:pPr>
                    <w:rPr>
                      <w:rFonts w:ascii="Calibri" w:hAnsi="Calibri" w:cs="Calibri"/>
                      <w:color w:val="auto"/>
                      <w:sz w:val="24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>Parenting is a wonderful learning and discovery process. Please take a moment to nominate a parent, primary caregiver or guardian who is working toward building one or more of these five protective factors.</w:t>
                  </w:r>
                </w:p>
                <w:p w:rsidR="004838F7" w:rsidRPr="00B90FAE" w:rsidRDefault="004838F7">
                  <w:pPr>
                    <w:rPr>
                      <w:rFonts w:ascii="Calibri" w:hAnsi="Calibri" w:cs="Calibri"/>
                      <w:i/>
                      <w:color w:val="auto"/>
                      <w:sz w:val="24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br/>
                  </w:r>
                  <w:r w:rsidRPr="00B90FAE">
                    <w:rPr>
                      <w:rFonts w:ascii="Calibri" w:hAnsi="Calibri" w:cs="Calibri"/>
                      <w:i/>
                      <w:color w:val="auto"/>
                      <w:sz w:val="24"/>
                    </w:rPr>
                    <w:t>Sponsored by:</w:t>
                  </w:r>
                  <w:r w:rsidRPr="00B90FAE">
                    <w:rPr>
                      <w:rFonts w:ascii="Calibri"/>
                      <w:noProof/>
                      <w:color w:val="auto"/>
                      <w:sz w:val="24"/>
                      <w:highlight w:val="yellow"/>
                    </w:rPr>
                    <w:t xml:space="preserve"> </w:t>
                  </w:r>
                </w:p>
                <w:p w:rsidR="004838F7" w:rsidRDefault="004838F7">
                  <w:r w:rsidRPr="004838F7">
                    <w:rPr>
                      <w:rFonts w:ascii="Calibri" w:hAnsi="Calibri" w:cs="Calibri"/>
                      <w:i/>
                      <w:noProof/>
                      <w:sz w:val="24"/>
                      <w:highlight w:val="yellow"/>
                      <w:lang w:eastAsia="en-US"/>
                    </w:rPr>
                    <w:drawing>
                      <wp:anchor distT="0" distB="0" distL="114300" distR="114300" simplePos="0" relativeHeight="251664384" behindDoc="0" locked="0" layoutInCell="1" allowOverlap="1" wp14:anchorId="6724087C" wp14:editId="6C667C59">
                        <wp:simplePos x="0" y="0"/>
                        <wp:positionH relativeFrom="margin">
                          <wp:posOffset>828675</wp:posOffset>
                        </wp:positionH>
                        <wp:positionV relativeFrom="paragraph">
                          <wp:posOffset>29845</wp:posOffset>
                        </wp:positionV>
                        <wp:extent cx="1851660" cy="314325"/>
                        <wp:effectExtent l="0" t="0" r="0" b="9525"/>
                        <wp:wrapNone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DCYF-Logo-Color.jp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51660" cy="314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6408A" w:rsidRDefault="00A6408A"/>
        </w:tc>
        <w:tc>
          <w:tcPr>
            <w:tcW w:w="144" w:type="dxa"/>
          </w:tcPr>
          <w:p w:rsidR="00A6408A" w:rsidRDefault="00A6408A"/>
        </w:tc>
        <w:tc>
          <w:tcPr>
            <w:tcW w:w="3456" w:type="dxa"/>
          </w:tcPr>
          <w:p w:rsidR="004838F7" w:rsidRDefault="004838F7"/>
          <w:tbl>
            <w:tblPr>
              <w:tblW w:w="5000" w:type="pct"/>
              <w:tblLayout w:type="fixed"/>
              <w:tblCellMar>
                <w:top w:w="115" w:type="dxa"/>
                <w:left w:w="259" w:type="dxa"/>
                <w:bottom w:w="115" w:type="dxa"/>
                <w:right w:w="259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56"/>
            </w:tblGrid>
            <w:tr w:rsidR="00A6408A" w:rsidTr="00EF4F6D">
              <w:trPr>
                <w:trHeight w:hRule="exact" w:val="5695"/>
              </w:trPr>
              <w:tc>
                <w:tcPr>
                  <w:tcW w:w="3456" w:type="dxa"/>
                </w:tcPr>
                <w:p w:rsidR="00A6408A" w:rsidRDefault="00A6408A"/>
              </w:tc>
            </w:tr>
            <w:tr w:rsidR="004838F7" w:rsidTr="00AE1671">
              <w:trPr>
                <w:trHeight w:hRule="exact" w:val="7810"/>
              </w:trPr>
              <w:tc>
                <w:tcPr>
                  <w:tcW w:w="3456" w:type="dxa"/>
                  <w:shd w:val="clear" w:color="auto" w:fill="006580"/>
                  <w:vAlign w:val="center"/>
                </w:tcPr>
                <w:p w:rsidR="004838F7" w:rsidRPr="00CF4D49" w:rsidRDefault="004838F7" w:rsidP="00AE1671">
                  <w:pPr>
                    <w:pStyle w:val="Heading3"/>
                    <w:spacing w:before="0"/>
                    <w:rPr>
                      <w:rFonts w:ascii="Calibri Light" w:hAnsi="Calibri Light" w:cs="Calibri Light"/>
                      <w:b/>
                      <w:caps w:val="0"/>
                      <w:sz w:val="24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4"/>
                    </w:rPr>
                    <w:t xml:space="preserve">Research has found Protective Factors reduce stress and promote the well-being of </w:t>
                  </w: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4"/>
                    </w:rPr>
                    <w:br/>
                    <w:t>ALL families.</w:t>
                  </w:r>
                </w:p>
                <w:p w:rsidR="004838F7" w:rsidRPr="00CF4D49" w:rsidRDefault="004838F7" w:rsidP="00AE1671">
                  <w:pPr>
                    <w:pStyle w:val="Heading3"/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>Parental Resilience:</w:t>
                  </w:r>
                  <w:r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t xml:space="preserve"> </w:t>
                  </w:r>
                  <w:r w:rsidR="00AE1671"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can overcome hard times.</w:t>
                  </w:r>
                </w:p>
                <w:p w:rsidR="004838F7" w:rsidRPr="00CF4D49" w:rsidRDefault="004838F7" w:rsidP="00AE1671">
                  <w:pPr>
                    <w:pStyle w:val="Heading3"/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 xml:space="preserve">Concrete Supports in </w:t>
                  </w:r>
                  <w:r w:rsidR="00AE1671"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 xml:space="preserve">Times of Need: </w:t>
                  </w:r>
                  <w:r w:rsidR="00AE1671"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know where to turn for help.</w:t>
                  </w:r>
                </w:p>
                <w:p w:rsidR="004838F7" w:rsidRPr="00CF4D49" w:rsidRDefault="004838F7" w:rsidP="00AE1671">
                  <w:pPr>
                    <w:pStyle w:val="Heading3"/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>Social and Emotional Competence of Children:</w:t>
                  </w:r>
                  <w:r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t xml:space="preserve"> </w:t>
                  </w:r>
                  <w:r w:rsidR="00AE1671"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know how to help my children talk about their feelings.</w:t>
                  </w:r>
                </w:p>
                <w:p w:rsidR="004838F7" w:rsidRDefault="004838F7" w:rsidP="00AE1671">
                  <w:pPr>
                    <w:pStyle w:val="Heading3"/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 xml:space="preserve">Social Connections: </w:t>
                  </w:r>
                  <w:r w:rsidR="00AE1671"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 xml:space="preserve">I have people who know </w:t>
                  </w:r>
                  <w:r w:rsidR="002D6E6A"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and support me.</w:t>
                  </w:r>
                </w:p>
                <w:p w:rsidR="00CF4D49" w:rsidRPr="00CF4D49" w:rsidRDefault="00CF4D49" w:rsidP="00CF4D49">
                  <w:pPr>
                    <w:pStyle w:val="Heading3"/>
                    <w:rPr>
                      <w:rFonts w:ascii="Calibri" w:hAnsi="Calibri" w:cs="Calibri"/>
                      <w:i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>Knowledge of Parenting and Child Development:</w:t>
                  </w:r>
                  <w:r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know where to go to find out about parenting skills and my child’s developmental growth.</w:t>
                  </w:r>
                </w:p>
              </w:tc>
            </w:tr>
          </w:tbl>
          <w:p w:rsidR="00A6408A" w:rsidRDefault="00A6408A"/>
        </w:tc>
      </w:tr>
    </w:tbl>
    <w:p w:rsidR="00EF4F6D" w:rsidRDefault="00EF4F6D">
      <w:pPr>
        <w:pStyle w:val="NoSpacing"/>
      </w:pPr>
      <w:r>
        <w:rPr>
          <w:noProof/>
          <w:sz w:val="20"/>
          <w:lang w:eastAsia="en-US"/>
        </w:rPr>
        <w:drawing>
          <wp:anchor distT="0" distB="0" distL="114300" distR="114300" simplePos="0" relativeHeight="251666432" behindDoc="1" locked="0" layoutInCell="1" allowOverlap="1" wp14:anchorId="2F593D70" wp14:editId="0D96CA8E">
            <wp:simplePos x="0" y="0"/>
            <wp:positionH relativeFrom="margin">
              <wp:posOffset>-188595</wp:posOffset>
            </wp:positionH>
            <wp:positionV relativeFrom="paragraph">
              <wp:posOffset>-9281269</wp:posOffset>
            </wp:positionV>
            <wp:extent cx="7188337" cy="4183077"/>
            <wp:effectExtent l="0" t="0" r="0" b="825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8337" cy="418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838F7">
        <w:rPr>
          <w:rFonts w:ascii="Calibri" w:hAnsi="Calibri" w:cs="Calibri"/>
          <w:i/>
          <w:noProof/>
          <w:sz w:val="24"/>
          <w:highlight w:val="yellow"/>
          <w:lang w:eastAsia="en-US"/>
        </w:rPr>
        <w:drawing>
          <wp:anchor distT="0" distB="0" distL="114300" distR="114300" simplePos="0" relativeHeight="251663360" behindDoc="0" locked="0" layoutInCell="1" allowOverlap="1" wp14:anchorId="37D9796D" wp14:editId="2D142E41">
            <wp:simplePos x="0" y="0"/>
            <wp:positionH relativeFrom="margin">
              <wp:posOffset>-114300</wp:posOffset>
            </wp:positionH>
            <wp:positionV relativeFrom="paragraph">
              <wp:posOffset>-481965</wp:posOffset>
            </wp:positionV>
            <wp:extent cx="885825" cy="461645"/>
            <wp:effectExtent l="0" t="0" r="9525" b="0"/>
            <wp:wrapNone/>
            <wp:docPr id="13" name="Picture 13" descr="SEAchil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EAchildLogo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903"/>
                    <a:stretch/>
                  </pic:blipFill>
                  <pic:spPr bwMode="auto">
                    <a:xfrm>
                      <a:off x="0" y="0"/>
                      <a:ext cx="885825" cy="46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0450D" w:rsidRDefault="00C0450D" w:rsidP="00C0450D">
      <w:pPr>
        <w:pStyle w:val="NoSpacing"/>
        <w:spacing w:before="240" w:after="240"/>
        <w:jc w:val="center"/>
        <w:rPr>
          <w:rFonts w:ascii="Calibri" w:hAnsi="Calibri" w:cs="Calibri"/>
          <w:color w:val="006580"/>
          <w:sz w:val="48"/>
        </w:rPr>
      </w:pPr>
      <w:r>
        <w:rPr>
          <w:rFonts w:ascii="Calibri" w:hAnsi="Calibri" w:cs="Calibri"/>
          <w:color w:val="006580"/>
          <w:sz w:val="48"/>
        </w:rPr>
        <w:lastRenderedPageBreak/>
        <w:t xml:space="preserve">Unsung Hero Award </w:t>
      </w:r>
      <w:r w:rsidRPr="0086605B">
        <w:rPr>
          <w:rFonts w:ascii="Calibri" w:hAnsi="Calibri" w:cs="Calibri"/>
          <w:color w:val="006580"/>
          <w:sz w:val="48"/>
        </w:rPr>
        <w:t>Nominat</w:t>
      </w:r>
      <w:r>
        <w:rPr>
          <w:rFonts w:ascii="Calibri" w:hAnsi="Calibri" w:cs="Calibri"/>
          <w:color w:val="006580"/>
          <w:sz w:val="48"/>
        </w:rPr>
        <w:t>ion Form</w:t>
      </w:r>
    </w:p>
    <w:p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 xml:space="preserve">February is 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Parent Recognition Month in Washington</w:t>
      </w:r>
      <w:r w:rsidRPr="00C0450D">
        <w:rPr>
          <w:rFonts w:ascii="Calibri" w:hAnsi="Calibri" w:cs="Calibri"/>
          <w:color w:val="auto"/>
          <w:sz w:val="24"/>
          <w:szCs w:val="24"/>
        </w:rPr>
        <w:t>. What better way to recognize a parent, grandparent, foster or adoptive parent or other caregiver than by acknowledging all the wonderful things they do to strengthen their family and those around them in the community.</w:t>
      </w:r>
    </w:p>
    <w:p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</w:p>
    <w:p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noProof/>
          <w:color w:val="auto"/>
          <w:sz w:val="24"/>
          <w:szCs w:val="24"/>
          <w:lang w:eastAsia="en-US"/>
        </w:rPr>
        <w:drawing>
          <wp:anchor distT="0" distB="0" distL="114300" distR="114300" simplePos="0" relativeHeight="251668480" behindDoc="0" locked="0" layoutInCell="1" allowOverlap="1" wp14:anchorId="6FD9B885" wp14:editId="0E88B597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371600" cy="13716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sung Hero ico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450D">
        <w:rPr>
          <w:rFonts w:ascii="Calibri" w:hAnsi="Calibri" w:cs="Calibri"/>
          <w:color w:val="auto"/>
          <w:sz w:val="24"/>
          <w:szCs w:val="24"/>
        </w:rPr>
        <w:t>Do you know a parent, primary caregiver, guardian, foster or adoptive parent or a grandparent who shows one or more of these strengths: ability to bounce back from stress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parental resilience</w:t>
      </w:r>
      <w:r w:rsidRPr="00C0450D">
        <w:rPr>
          <w:rFonts w:ascii="Calibri" w:hAnsi="Calibri" w:cs="Calibri"/>
          <w:color w:val="auto"/>
          <w:sz w:val="24"/>
          <w:szCs w:val="24"/>
        </w:rPr>
        <w:t>), a strong support system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social connections</w:t>
      </w:r>
      <w:r w:rsidRPr="00C0450D">
        <w:rPr>
          <w:rFonts w:ascii="Calibri" w:hAnsi="Calibri" w:cs="Calibri"/>
          <w:color w:val="auto"/>
          <w:sz w:val="24"/>
          <w:szCs w:val="24"/>
        </w:rPr>
        <w:t>), understands their child’s developmental needs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knowledge of parenting and child development</w:t>
      </w:r>
      <w:r w:rsidRPr="00C0450D">
        <w:rPr>
          <w:rFonts w:ascii="Calibri" w:hAnsi="Calibri" w:cs="Calibri"/>
          <w:color w:val="auto"/>
          <w:sz w:val="24"/>
          <w:szCs w:val="24"/>
        </w:rPr>
        <w:t>), shows empathy and support towards their child’s feelings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social and emotional competence of children</w:t>
      </w:r>
      <w:r w:rsidRPr="00C0450D">
        <w:rPr>
          <w:rFonts w:ascii="Calibri" w:hAnsi="Calibri" w:cs="Calibri"/>
          <w:color w:val="auto"/>
          <w:sz w:val="24"/>
          <w:szCs w:val="24"/>
        </w:rPr>
        <w:t>), and not afraid to ask for help or receive help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concrete supports in times of need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). Research has found that these five Protective Factors reduce stress and promote the well-being of 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ALL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families. Everyone has stress, but when families increase Protective Factors, they build and draw on natural support networks within their families and communities. </w:t>
      </w:r>
    </w:p>
    <w:p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</w:p>
    <w:p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Give us your nomination and we wil</w:t>
      </w:r>
      <w:r w:rsidR="009F72BD">
        <w:rPr>
          <w:rFonts w:ascii="Calibri" w:hAnsi="Calibri" w:cs="Calibri"/>
          <w:color w:val="auto"/>
          <w:sz w:val="24"/>
          <w:szCs w:val="24"/>
        </w:rPr>
        <w:t>l give special recognition to 28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individuals from around the state by awarding them publicly with an 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Unsung Hero Award</w:t>
      </w:r>
      <w:r w:rsidRPr="00C0450D">
        <w:rPr>
          <w:rFonts w:ascii="Calibri" w:hAnsi="Calibri" w:cs="Calibri"/>
          <w:color w:val="auto"/>
          <w:sz w:val="24"/>
          <w:szCs w:val="24"/>
        </w:rPr>
        <w:t>!</w:t>
      </w:r>
    </w:p>
    <w:p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</w:p>
    <w:p w:rsidR="00C0450D" w:rsidRPr="00CF7559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 xml:space="preserve">We invite you to nominate a parent, primary caregiver, or guardian who lives in Washington to receive this special Unsung Hero Award. Tell us what you think is so remarkable about them. </w:t>
      </w: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>We will select 2</w:t>
      </w:r>
      <w:r w:rsidR="009F72BD">
        <w:rPr>
          <w:rFonts w:ascii="Calibri" w:hAnsi="Calibri" w:cs="Calibri"/>
          <w:color w:val="auto"/>
          <w:sz w:val="24"/>
          <w:szCs w:val="24"/>
        </w:rPr>
        <w:t>8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nominees – </w:t>
      </w:r>
      <w:r w:rsidR="009F72BD">
        <w:rPr>
          <w:rFonts w:ascii="Calibri" w:hAnsi="Calibri" w:cs="Calibri"/>
          <w:i/>
          <w:color w:val="auto"/>
          <w:sz w:val="24"/>
          <w:szCs w:val="24"/>
          <w:lang w:val="x-none"/>
        </w:rPr>
        <w:t>one for each of the 28</w:t>
      </w:r>
      <w:r w:rsidRPr="00C0450D">
        <w:rPr>
          <w:rFonts w:ascii="Calibri" w:hAnsi="Calibri" w:cs="Calibri"/>
          <w:i/>
          <w:color w:val="auto"/>
          <w:sz w:val="24"/>
          <w:szCs w:val="24"/>
          <w:lang w:val="x-none"/>
        </w:rPr>
        <w:t xml:space="preserve"> days </w:t>
      </w:r>
      <w:r w:rsidRPr="00C0450D">
        <w:rPr>
          <w:rFonts w:ascii="Calibri" w:hAnsi="Calibri" w:cs="Calibri"/>
          <w:i/>
          <w:color w:val="auto"/>
          <w:sz w:val="24"/>
          <w:szCs w:val="24"/>
        </w:rPr>
        <w:t>in</w:t>
      </w:r>
      <w:r w:rsidRPr="00C0450D">
        <w:rPr>
          <w:rFonts w:ascii="Calibri" w:hAnsi="Calibri" w:cs="Calibri"/>
          <w:i/>
          <w:color w:val="auto"/>
          <w:sz w:val="24"/>
          <w:szCs w:val="24"/>
          <w:lang w:val="x-none"/>
        </w:rPr>
        <w:t xml:space="preserve"> February</w:t>
      </w: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 xml:space="preserve"> – </w:t>
      </w:r>
      <w:r w:rsidRPr="00C0450D">
        <w:rPr>
          <w:rFonts w:ascii="Calibri" w:hAnsi="Calibri" w:cs="Calibri"/>
          <w:color w:val="auto"/>
          <w:sz w:val="24"/>
          <w:szCs w:val="24"/>
        </w:rPr>
        <w:t>for a special award</w:t>
      </w:r>
      <w:r w:rsidR="00CF7559">
        <w:rPr>
          <w:rFonts w:ascii="Calibri" w:hAnsi="Calibri" w:cs="Calibri"/>
          <w:color w:val="auto"/>
          <w:sz w:val="24"/>
          <w:szCs w:val="24"/>
          <w:lang w:val="x-none"/>
        </w:rPr>
        <w:t xml:space="preserve">.  We acknowledge that this coming year will </w:t>
      </w:r>
      <w:r w:rsidR="00CF7559">
        <w:rPr>
          <w:rFonts w:ascii="Calibri" w:hAnsi="Calibri" w:cs="Calibri"/>
          <w:color w:val="auto"/>
          <w:sz w:val="24"/>
          <w:szCs w:val="24"/>
        </w:rPr>
        <w:t>be virtual for celebrations during the month of February which is different than previous years so please note this change.</w:t>
      </w:r>
    </w:p>
    <w:p w:rsidR="00A6408A" w:rsidRPr="00C0450D" w:rsidRDefault="00A6408A" w:rsidP="00C0450D">
      <w:pPr>
        <w:pStyle w:val="NoSpacing"/>
        <w:jc w:val="center"/>
        <w:rPr>
          <w:rFonts w:ascii="Calibri" w:hAnsi="Calibri" w:cs="Calibri"/>
          <w:noProof/>
          <w:color w:val="auto"/>
          <w:sz w:val="24"/>
          <w:szCs w:val="24"/>
        </w:rPr>
      </w:pPr>
    </w:p>
    <w:p w:rsidR="00C0450D" w:rsidRP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  <w:r w:rsidRPr="00C0450D">
        <w:rPr>
          <w:rFonts w:ascii="Calibri" w:hAnsi="Calibri" w:cs="Calibri"/>
          <w:b/>
          <w:color w:val="auto"/>
          <w:sz w:val="24"/>
          <w:szCs w:val="24"/>
        </w:rPr>
        <w:t xml:space="preserve">Please submit your nomination by </w:t>
      </w:r>
      <w:r w:rsidR="009F72BD">
        <w:rPr>
          <w:rFonts w:ascii="Calibri" w:hAnsi="Calibri" w:cs="Calibri"/>
          <w:b/>
          <w:color w:val="863399"/>
          <w:sz w:val="28"/>
          <w:szCs w:val="24"/>
        </w:rPr>
        <w:t>January 11, 2021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.</w:t>
      </w:r>
    </w:p>
    <w:p w:rsid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  <w:r w:rsidRPr="00C0450D">
        <w:rPr>
          <w:rFonts w:ascii="Calibri" w:hAnsi="Calibri" w:cs="Calibri"/>
          <w:b/>
          <w:color w:val="auto"/>
          <w:sz w:val="24"/>
          <w:szCs w:val="24"/>
        </w:rPr>
        <w:t xml:space="preserve">Email nominations to: </w:t>
      </w:r>
      <w:hyperlink r:id="rId12" w:history="1">
        <w:r w:rsidRPr="00AD164D">
          <w:rPr>
            <w:rStyle w:val="Hyperlink"/>
            <w:rFonts w:ascii="Calibri" w:hAnsi="Calibri" w:cs="Calibri"/>
            <w:b/>
            <w:sz w:val="24"/>
            <w:szCs w:val="24"/>
          </w:rPr>
          <w:t>strengtheningfamilies@dcyf.wa.gov</w:t>
        </w:r>
      </w:hyperlink>
      <w:r>
        <w:rPr>
          <w:rFonts w:ascii="Calibri" w:hAnsi="Calibri" w:cs="Calibri"/>
          <w:b/>
          <w:color w:val="auto"/>
          <w:sz w:val="24"/>
          <w:szCs w:val="24"/>
        </w:rPr>
        <w:t>.</w:t>
      </w:r>
    </w:p>
    <w:p w:rsid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</w:p>
    <w:p w:rsid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</w:p>
    <w:p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>Name of Nominee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bookmarkStart w:id="1" w:name="_GoBack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bookmarkEnd w:id="1"/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0"/>
    </w:p>
    <w:p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Mailing Address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2"/>
    </w:p>
    <w:p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Phone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3"/>
    </w:p>
    <w:p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Email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4"/>
    </w:p>
    <w:p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Nominator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</w:p>
    <w:p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>Reason</w:t>
      </w:r>
      <w:r w:rsidRPr="00C0450D">
        <w:rPr>
          <w:rFonts w:ascii="Calibri" w:hAnsi="Calibri" w:cs="Calibri"/>
          <w:color w:val="auto"/>
          <w:sz w:val="24"/>
          <w:szCs w:val="24"/>
        </w:rPr>
        <w:t>s you are nominating this person (please limit your response to 250 words or less):</w:t>
      </w:r>
    </w:p>
    <w:p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C0450D">
        <w:rPr>
          <w:rFonts w:ascii="Calibri" w:hAnsi="Calibri" w:cs="Calibri"/>
          <w:color w:val="auto"/>
          <w:sz w:val="24"/>
          <w:szCs w:val="24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</w:rPr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5"/>
    </w:p>
    <w:sectPr w:rsidR="00C0450D" w:rsidRPr="00C0450D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069E3"/>
    <w:multiLevelType w:val="hybridMultilevel"/>
    <w:tmpl w:val="FA52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U1M7c0MTAxNDFQ0lEKTi0uzszPAykwqQUALCR2SSwAAAA="/>
  </w:docVars>
  <w:rsids>
    <w:rsidRoot w:val="0086605B"/>
    <w:rsid w:val="00076518"/>
    <w:rsid w:val="001F571F"/>
    <w:rsid w:val="002D6E6A"/>
    <w:rsid w:val="00413F65"/>
    <w:rsid w:val="004838F7"/>
    <w:rsid w:val="0058517D"/>
    <w:rsid w:val="0086605B"/>
    <w:rsid w:val="00911899"/>
    <w:rsid w:val="009608FF"/>
    <w:rsid w:val="009F72BD"/>
    <w:rsid w:val="00A6408A"/>
    <w:rsid w:val="00AC31EE"/>
    <w:rsid w:val="00AE1671"/>
    <w:rsid w:val="00B90FAE"/>
    <w:rsid w:val="00C0450D"/>
    <w:rsid w:val="00CF4D49"/>
    <w:rsid w:val="00CF7559"/>
    <w:rsid w:val="00DE6A2F"/>
    <w:rsid w:val="00EF4F6D"/>
    <w:rsid w:val="00FE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B91DD3-AEA5-479A-B7B5-FBFD34132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C2415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500D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77500D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76500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77500D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77500D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77500D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77500D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76500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7500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7500D" w:themeColor="accent1" w:themeShade="80"/>
        <w:bottom w:val="single" w:sz="4" w:space="10" w:color="77500D" w:themeColor="accent1" w:themeShade="80"/>
      </w:pBdr>
      <w:spacing w:before="360" w:after="360"/>
      <w:ind w:left="864" w:right="864"/>
      <w:jc w:val="center"/>
    </w:pPr>
    <w:rPr>
      <w:i/>
      <w:iCs/>
      <w:color w:val="77500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7500D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7500D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77500D" w:themeColor="accent1" w:themeShade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0450D"/>
    <w:rPr>
      <w:color w:val="3CB3CD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hyperlink" Target="mailto:strengtheningfamilies@dcyf.wa.go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boone\AppData\Roaming\Microsoft\Templates\Seasonal%20event%20flyer%20(spring).dotx" TargetMode="External"/></Relationships>
</file>

<file path=word/theme/theme1.xml><?xml version="1.0" encoding="utf-8"?>
<a:theme xmlns:a="http://schemas.openxmlformats.org/drawingml/2006/main" name="Office Theme">
  <a:themeElements>
    <a:clrScheme name="Spring Business">
      <a:dk1>
        <a:sysClr val="windowText" lastClr="000000"/>
      </a:dk1>
      <a:lt1>
        <a:sysClr val="window" lastClr="FFFFFF"/>
      </a:lt1>
      <a:dk2>
        <a:srgbClr val="3C2415"/>
      </a:dk2>
      <a:lt2>
        <a:srgbClr val="F7F7DC"/>
      </a:lt2>
      <a:accent1>
        <a:srgbClr val="E6A024"/>
      </a:accent1>
      <a:accent2>
        <a:srgbClr val="00A59B"/>
      </a:accent2>
      <a:accent3>
        <a:srgbClr val="EB5B79"/>
      </a:accent3>
      <a:accent4>
        <a:srgbClr val="EC6723"/>
      </a:accent4>
      <a:accent5>
        <a:srgbClr val="A2C22B"/>
      </a:accent5>
      <a:accent6>
        <a:srgbClr val="4EA23A"/>
      </a:accent6>
      <a:hlink>
        <a:srgbClr val="3CB3CD"/>
      </a:hlink>
      <a:folHlink>
        <a:srgbClr val="0E7EB1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A573B8F-AADF-4F4C-B4DB-D4A2D0BC40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spring)</Template>
  <TotalTime>9</TotalTime>
  <Pages>2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oone</dc:creator>
  <cp:keywords/>
  <dc:description/>
  <cp:lastModifiedBy>Olmstead, Jenni (DCYF)</cp:lastModifiedBy>
  <cp:revision>8</cp:revision>
  <cp:lastPrinted>2012-12-25T21:02:00Z</cp:lastPrinted>
  <dcterms:created xsi:type="dcterms:W3CDTF">2019-10-16T20:40:00Z</dcterms:created>
  <dcterms:modified xsi:type="dcterms:W3CDTF">2020-11-16T21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